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B19FB" w14:textId="658FAD1C" w:rsidR="00F36953" w:rsidRPr="00F36953" w:rsidRDefault="000F4806" w:rsidP="00F36953">
      <w:pPr>
        <w:pStyle w:val="Heading3"/>
        <w:rPr>
          <w:noProof/>
        </w:rPr>
      </w:pPr>
      <w:r>
        <w:rPr>
          <w:noProof/>
        </w:rPr>
        <w:t>Input</w:t>
      </w:r>
    </w:p>
    <w:p w14:paraId="60407026" w14:textId="77777777" w:rsidR="00F36953" w:rsidRPr="00716580" w:rsidRDefault="00F36953" w:rsidP="00F36953">
      <w:pPr>
        <w:pStyle w:val="ListParagraph"/>
        <w:numPr>
          <w:ilvl w:val="0"/>
          <w:numId w:val="1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231B43F6" w14:textId="1EBF71B9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theme="minorHAnsi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Chat {message}</w:t>
      </w:r>
      <w:r w:rsidRPr="00582D18">
        <w:rPr>
          <w:rFonts w:ascii="Consolas" w:hAnsi="Consolas" w:cstheme="minorHAnsi"/>
          <w:b/>
          <w:lang w:val="en-GB"/>
        </w:rPr>
        <w:t>"</w:t>
      </w:r>
    </w:p>
    <w:p w14:paraId="680B0C42" w14:textId="6967C25A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Delete {message}</w:t>
      </w:r>
      <w:r w:rsidRPr="00582D18">
        <w:rPr>
          <w:rFonts w:ascii="Consolas" w:hAnsi="Consolas" w:cs="Consolas"/>
          <w:b/>
          <w:lang w:val="en-GB"/>
        </w:rPr>
        <w:t>"</w:t>
      </w:r>
    </w:p>
    <w:p w14:paraId="0AE21C4B" w14:textId="2C2071E5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Edit {message} {</w:t>
      </w:r>
      <w:proofErr w:type="spellStart"/>
      <w:r w:rsidR="00582D18" w:rsidRPr="00582D18">
        <w:rPr>
          <w:rFonts w:ascii="Consolas" w:hAnsi="Consolas"/>
          <w:b/>
          <w:lang w:val="en-GB"/>
        </w:rPr>
        <w:t>editedVersion</w:t>
      </w:r>
      <w:proofErr w:type="spellEnd"/>
      <w:r w:rsidR="00582D18" w:rsidRPr="00582D18">
        <w:rPr>
          <w:rFonts w:ascii="Consolas" w:hAnsi="Consolas"/>
          <w:b/>
          <w:lang w:val="en-GB"/>
        </w:rPr>
        <w:t>}</w:t>
      </w:r>
      <w:r w:rsidRPr="00582D18">
        <w:rPr>
          <w:rFonts w:ascii="Consolas" w:hAnsi="Consolas" w:cs="Consolas"/>
          <w:b/>
          <w:lang w:val="en-GB"/>
        </w:rPr>
        <w:t>"</w:t>
      </w:r>
    </w:p>
    <w:p w14:paraId="1F641455" w14:textId="03D2F469" w:rsidR="00F36953" w:rsidRPr="00582D18" w:rsidRDefault="00F36953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 w:cs="Consolas"/>
          <w:b/>
          <w:lang w:val="en-GB"/>
        </w:rPr>
        <w:t>"</w:t>
      </w:r>
      <w:r w:rsidR="00582D18" w:rsidRPr="00582D18">
        <w:rPr>
          <w:rFonts w:ascii="Consolas" w:hAnsi="Consolas"/>
          <w:b/>
          <w:lang w:val="en-GB"/>
        </w:rPr>
        <w:t>Pin {message}</w:t>
      </w:r>
      <w:r w:rsidRPr="00582D18">
        <w:rPr>
          <w:rFonts w:ascii="Consolas" w:hAnsi="Consolas" w:cs="Consolas"/>
          <w:b/>
          <w:noProof/>
          <w:lang w:val="en-GB"/>
        </w:rPr>
        <w:t>"</w:t>
      </w:r>
    </w:p>
    <w:p w14:paraId="4EF71DF6" w14:textId="5A233968" w:rsidR="00582D18" w:rsidRPr="00582D18" w:rsidRDefault="00582D18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/>
          <w:b/>
          <w:lang w:val="en-GB"/>
        </w:rPr>
        <w:t>"Spam {message1} {message2} {</w:t>
      </w:r>
      <w:proofErr w:type="spellStart"/>
      <w:r w:rsidRPr="00582D18">
        <w:rPr>
          <w:rFonts w:ascii="Consolas" w:hAnsi="Consolas"/>
          <w:b/>
          <w:lang w:val="en-GB"/>
        </w:rPr>
        <w:t>messageN</w:t>
      </w:r>
      <w:proofErr w:type="spellEnd"/>
      <w:r w:rsidRPr="00582D18">
        <w:rPr>
          <w:rFonts w:ascii="Consolas" w:hAnsi="Consolas"/>
          <w:b/>
          <w:lang w:val="en-GB"/>
        </w:rPr>
        <w:t>}</w:t>
      </w:r>
      <w:r w:rsidRPr="00582D18">
        <w:rPr>
          <w:rFonts w:ascii="Consolas" w:hAnsi="Consolas"/>
          <w:b/>
        </w:rPr>
        <w:t>"</w:t>
      </w:r>
    </w:p>
    <w:p w14:paraId="145E3DCD" w14:textId="4AE1011C" w:rsidR="00582D18" w:rsidRPr="00582D18" w:rsidRDefault="00582D18" w:rsidP="00F36953">
      <w:pPr>
        <w:pStyle w:val="ListParagraph"/>
        <w:numPr>
          <w:ilvl w:val="1"/>
          <w:numId w:val="1"/>
        </w:numPr>
        <w:jc w:val="both"/>
        <w:rPr>
          <w:rFonts w:ascii="Consolas" w:hAnsi="Consolas"/>
          <w:b/>
          <w:lang w:val="en-GB"/>
        </w:rPr>
      </w:pPr>
      <w:r w:rsidRPr="00582D18">
        <w:rPr>
          <w:rFonts w:ascii="Consolas" w:hAnsi="Consolas"/>
          <w:b/>
          <w:lang w:val="en-GB"/>
        </w:rPr>
        <w:t>"end"</w:t>
      </w:r>
    </w:p>
    <w:p w14:paraId="5ECF7AA2" w14:textId="5181919D" w:rsidR="00F36953" w:rsidRDefault="00F36953" w:rsidP="00F36953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F36953" w14:paraId="27C30A3D" w14:textId="77777777" w:rsidTr="00326D11">
        <w:trPr>
          <w:trHeight w:val="364"/>
        </w:trPr>
        <w:tc>
          <w:tcPr>
            <w:tcW w:w="3686" w:type="dxa"/>
            <w:shd w:val="clear" w:color="auto" w:fill="D9D9D9" w:themeFill="background1" w:themeFillShade="D9"/>
          </w:tcPr>
          <w:p w14:paraId="58A09143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22F18D36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F36953" w14:paraId="5AC4BDD9" w14:textId="77777777" w:rsidTr="00326D11">
        <w:trPr>
          <w:trHeight w:val="2078"/>
        </w:trPr>
        <w:tc>
          <w:tcPr>
            <w:tcW w:w="3686" w:type="dxa"/>
          </w:tcPr>
          <w:p w14:paraId="006C93CA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14:paraId="606E66C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darling</w:t>
            </w:r>
          </w:p>
          <w:p w14:paraId="0668C0B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darling Darling</w:t>
            </w:r>
          </w:p>
          <w:p w14:paraId="7BB5560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how are you</w:t>
            </w:r>
          </w:p>
          <w:p w14:paraId="76B199C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Darling</w:t>
            </w:r>
          </w:p>
          <w:p w14:paraId="1664C49B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32D71E0A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14:paraId="01A83429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14:paraId="2CE5CA29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14:paraId="06894265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F36953" w14:paraId="4BE35AFF" w14:textId="77777777" w:rsidTr="00326D11">
        <w:trPr>
          <w:trHeight w:val="1140"/>
        </w:trPr>
        <w:tc>
          <w:tcPr>
            <w:tcW w:w="3686" w:type="dxa"/>
          </w:tcPr>
          <w:p w14:paraId="48B402EA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14:paraId="3CE09B55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John</w:t>
            </w:r>
          </w:p>
          <w:p w14:paraId="0FB3DAEE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Hi</w:t>
            </w:r>
          </w:p>
          <w:p w14:paraId="01E2A825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6F593216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F36953" w14:paraId="5342DC6A" w14:textId="77777777" w:rsidTr="00326D11">
        <w:trPr>
          <w:trHeight w:val="2078"/>
        </w:trPr>
        <w:tc>
          <w:tcPr>
            <w:tcW w:w="3686" w:type="dxa"/>
          </w:tcPr>
          <w:p w14:paraId="6C26D3DB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John</w:t>
            </w:r>
          </w:p>
          <w:p w14:paraId="289A75FE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Let's go to the zoo</w:t>
            </w:r>
          </w:p>
          <w:p w14:paraId="48AD4772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zoo cinema</w:t>
            </w:r>
          </w:p>
          <w:p w14:paraId="3A9AC6C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tonight</w:t>
            </w:r>
          </w:p>
          <w:p w14:paraId="5EC82BB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John</w:t>
            </w:r>
          </w:p>
          <w:p w14:paraId="4040DAA6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14:paraId="1310F8BC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14:paraId="0D230364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14:paraId="1345C48F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14:paraId="76926262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14:paraId="68D551E5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14:paraId="5AB3A79D" w14:textId="77777777" w:rsidR="00F36953" w:rsidRPr="00AA65C5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14:paraId="393221AE" w14:textId="77777777" w:rsidR="00F36953" w:rsidRDefault="00F36953" w:rsidP="00326D11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p w14:paraId="470E9DEF" w14:textId="77777777" w:rsidR="00F36953" w:rsidRDefault="00F36953" w:rsidP="00F36953">
      <w:pPr>
        <w:pStyle w:val="Heading3"/>
        <w:rPr>
          <w:noProof/>
        </w:rPr>
      </w:pPr>
      <w:r>
        <w:rPr>
          <w:noProof/>
        </w:rPr>
        <w:t>JS Examples</w:t>
      </w:r>
    </w:p>
    <w:p w14:paraId="16CDA1FC" w14:textId="77777777" w:rsidR="00F36953" w:rsidRPr="004F3C96" w:rsidRDefault="00F36953" w:rsidP="00F36953">
      <w:r>
        <w:t>The input will be an array of strings.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F36953" w14:paraId="7F529E10" w14:textId="77777777" w:rsidTr="00326D11">
        <w:trPr>
          <w:trHeight w:val="364"/>
        </w:trPr>
        <w:tc>
          <w:tcPr>
            <w:tcW w:w="3686" w:type="dxa"/>
            <w:shd w:val="clear" w:color="auto" w:fill="D9D9D9" w:themeFill="background1" w:themeFillShade="D9"/>
          </w:tcPr>
          <w:p w14:paraId="69CBF0F3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4FE78127" w14:textId="77777777" w:rsidR="00F36953" w:rsidRPr="00D011A3" w:rsidRDefault="00F36953" w:rsidP="00326D11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F36953" w14:paraId="2DEE4142" w14:textId="77777777" w:rsidTr="00326D11">
        <w:trPr>
          <w:trHeight w:val="2078"/>
        </w:trPr>
        <w:tc>
          <w:tcPr>
            <w:tcW w:w="3686" w:type="dxa"/>
          </w:tcPr>
          <w:p w14:paraId="1F86D768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>(["Chat Hello",</w:t>
            </w:r>
          </w:p>
          <w:p w14:paraId="1302738C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darling",</w:t>
            </w:r>
          </w:p>
          <w:p w14:paraId="60176F4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darling Darling",</w:t>
            </w:r>
          </w:p>
          <w:p w14:paraId="7E146063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how are you",</w:t>
            </w:r>
          </w:p>
          <w:p w14:paraId="6EC2AA40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Darling",</w:t>
            </w:r>
          </w:p>
          <w:p w14:paraId="3D0A55DB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</w:tcPr>
          <w:p w14:paraId="508C8F18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14:paraId="3B5A7212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14:paraId="17D6FB07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14:paraId="2D68F0E5" w14:textId="77777777" w:rsidR="00F36953" w:rsidRPr="00DA404F" w:rsidRDefault="00F36953" w:rsidP="00326D11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F36953" w14:paraId="195916C4" w14:textId="77777777" w:rsidTr="005D760A">
        <w:trPr>
          <w:trHeight w:val="1515"/>
        </w:trPr>
        <w:tc>
          <w:tcPr>
            <w:tcW w:w="3686" w:type="dxa"/>
          </w:tcPr>
          <w:p w14:paraId="284A4011" w14:textId="68FA390A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(["</w:t>
            </w:r>
            <w:r w:rsidR="00046A36">
              <w:rPr>
                <w:b w:val="0"/>
              </w:rPr>
              <w:t xml:space="preserve">Chat </w:t>
            </w:r>
            <w:r>
              <w:rPr>
                <w:b w:val="0"/>
              </w:rPr>
              <w:t>Hello",</w:t>
            </w:r>
          </w:p>
          <w:p w14:paraId="4388A3C4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John",</w:t>
            </w:r>
          </w:p>
          <w:p w14:paraId="6BFF7D01" w14:textId="77777777" w:rsidR="00F36953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Hi",</w:t>
            </w:r>
          </w:p>
          <w:p w14:paraId="436B714B" w14:textId="77777777" w:rsidR="00F36953" w:rsidRPr="00245D12" w:rsidRDefault="00F36953" w:rsidP="00326D1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</w:tcPr>
          <w:p w14:paraId="0BE633AC" w14:textId="77777777" w:rsidR="00F36953" w:rsidRPr="008B7298" w:rsidRDefault="00F36953" w:rsidP="00326D11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5D760A" w14:paraId="67EAC18F" w14:textId="77777777" w:rsidTr="005D760A">
        <w:trPr>
          <w:trHeight w:val="1515"/>
        </w:trPr>
        <w:tc>
          <w:tcPr>
            <w:tcW w:w="3686" w:type="dxa"/>
          </w:tcPr>
          <w:p w14:paraId="61B21A1B" w14:textId="54CA1A54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(["Chat John",</w:t>
            </w:r>
          </w:p>
          <w:p w14:paraId="08A07506" w14:textId="16D8B980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Let's go to the zoo",</w:t>
            </w:r>
          </w:p>
          <w:p w14:paraId="0EB61A49" w14:textId="13510FC9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zoo cinema",</w:t>
            </w:r>
          </w:p>
          <w:p w14:paraId="7B1B1159" w14:textId="27D752E9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tonight",</w:t>
            </w:r>
          </w:p>
          <w:p w14:paraId="58757153" w14:textId="0A9473AA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John",</w:t>
            </w:r>
          </w:p>
          <w:p w14:paraId="57558FA2" w14:textId="7C25EB04" w:rsidR="005D760A" w:rsidRDefault="005D760A" w:rsidP="005D760A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</w:tcPr>
          <w:p w14:paraId="74537BC9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14:paraId="41C0D078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14:paraId="1D0A6E94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14:paraId="3440D538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14:paraId="36409AB0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14:paraId="677B2781" w14:textId="77777777" w:rsidR="005D760A" w:rsidRPr="00AA65C5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14:paraId="08741232" w14:textId="7AA76A55" w:rsidR="005D760A" w:rsidRDefault="005D760A" w:rsidP="005D760A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p w14:paraId="6D515B43" w14:textId="77777777" w:rsidR="0069165C" w:rsidRDefault="0069165C"/>
    <w:sectPr w:rsidR="006916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AYCE3MzCwMzIyUdpeDU4uLM/DyQAsNaAGHxsFgsAAAA"/>
  </w:docVars>
  <w:rsids>
    <w:rsidRoot w:val="0020439D"/>
    <w:rsid w:val="00046A36"/>
    <w:rsid w:val="000F4806"/>
    <w:rsid w:val="0020439D"/>
    <w:rsid w:val="00226184"/>
    <w:rsid w:val="003660F0"/>
    <w:rsid w:val="00582D18"/>
    <w:rsid w:val="005D760A"/>
    <w:rsid w:val="0069165C"/>
    <w:rsid w:val="00980F79"/>
    <w:rsid w:val="009B207E"/>
    <w:rsid w:val="00BC6F0E"/>
    <w:rsid w:val="00F04694"/>
    <w:rsid w:val="00F36953"/>
    <w:rsid w:val="00FB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93252"/>
  <w15:chartTrackingRefBased/>
  <w15:docId w15:val="{57C6D287-6121-41CD-9297-B350D0A4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F0E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6F0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69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C6F0E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DefaultParagraphFont"/>
    <w:link w:val="Code"/>
    <w:locked/>
    <w:rsid w:val="00BC6F0E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BC6F0E"/>
    <w:rPr>
      <w:rFonts w:ascii="Consolas" w:hAnsi="Consolas"/>
      <w:b/>
      <w:noProof/>
    </w:rPr>
  </w:style>
  <w:style w:type="table" w:customStyle="1" w:styleId="TableGrid1">
    <w:name w:val="Table Grid1"/>
    <w:basedOn w:val="TableNormal"/>
    <w:uiPriority w:val="59"/>
    <w:rsid w:val="00BC6F0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3695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link w:val="ListParagraphChar"/>
    <w:uiPriority w:val="34"/>
    <w:qFormat/>
    <w:rsid w:val="00F3695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F36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3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Aleksandra Raykova</cp:lastModifiedBy>
  <cp:revision>15</cp:revision>
  <dcterms:created xsi:type="dcterms:W3CDTF">2021-02-23T10:23:00Z</dcterms:created>
  <dcterms:modified xsi:type="dcterms:W3CDTF">2022-02-20T11:22:00Z</dcterms:modified>
</cp:coreProperties>
</file>